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aru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elarus received a score of 78.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elarus received a score of 8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arus received a score of</w:t>
      </w:r>
      <w:r>
        <w:t xml:space="preserve"> </w:t>
      </w:r>
      <w:r>
        <w:rPr>
          <w:b/>
          <w:bCs/>
        </w:rPr>
        <w:t xml:space="preserve">53.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elarus received a score of 84.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elarus received a score of 73.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elarus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elarus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elaru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elarus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elarus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elarus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elarus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elarus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elaru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elarus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elaru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elarus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elarus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37DD51-9002-4542-BF11-2B92BDC7BC21}"/>
</file>

<file path=customXml/itemProps2.xml><?xml version="1.0" encoding="utf-8"?>
<ds:datastoreItem xmlns:ds="http://schemas.openxmlformats.org/officeDocument/2006/customXml" ds:itemID="{628539DF-8756-473D-9609-0B2B75FA5388}"/>
</file>

<file path=customXml/itemProps3.xml><?xml version="1.0" encoding="utf-8"?>
<ds:datastoreItem xmlns:ds="http://schemas.openxmlformats.org/officeDocument/2006/customXml" ds:itemID="{5D9EF027-5590-4A75-B5E5-F87B8839A7F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27:22Z</dcterms:created>
  <dcterms:modified xsi:type="dcterms:W3CDTF">2024-11-01T13: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elaru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